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791C" w:rsidRPr="007E3E61" w:rsidRDefault="00B8791C" w:rsidP="007E3E6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E3E61">
        <w:rPr>
          <w:rFonts w:ascii="Times New Roman" w:hAnsi="Times New Roman" w:cs="Times New Roman"/>
          <w:sz w:val="24"/>
          <w:szCs w:val="24"/>
        </w:rPr>
        <w:t>Fatima Arriola</w:t>
      </w:r>
    </w:p>
    <w:p w:rsidR="00B8791C" w:rsidRPr="007E3E61" w:rsidRDefault="00B8791C" w:rsidP="007E3E6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E3E61">
        <w:rPr>
          <w:rFonts w:ascii="Times New Roman" w:hAnsi="Times New Roman" w:cs="Times New Roman"/>
          <w:sz w:val="24"/>
          <w:szCs w:val="24"/>
        </w:rPr>
        <w:t>Professor Batty</w:t>
      </w:r>
    </w:p>
    <w:p w:rsidR="00B8791C" w:rsidRPr="007E3E61" w:rsidRDefault="00B8791C" w:rsidP="007E3E6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E3E61">
        <w:rPr>
          <w:rFonts w:ascii="Times New Roman" w:hAnsi="Times New Roman" w:cs="Times New Roman"/>
          <w:sz w:val="24"/>
          <w:szCs w:val="24"/>
        </w:rPr>
        <w:t>English 102</w:t>
      </w:r>
    </w:p>
    <w:p w:rsidR="00B8791C" w:rsidRPr="007E3E61" w:rsidRDefault="00B8791C" w:rsidP="007E3E6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E3E61">
        <w:rPr>
          <w:rFonts w:ascii="Times New Roman" w:hAnsi="Times New Roman" w:cs="Times New Roman"/>
          <w:sz w:val="24"/>
          <w:szCs w:val="24"/>
        </w:rPr>
        <w:t>7 December 2017</w:t>
      </w:r>
    </w:p>
    <w:p w:rsidR="00B8791C" w:rsidRPr="007E3E61" w:rsidRDefault="00B8791C" w:rsidP="007E3E61">
      <w:pPr>
        <w:tabs>
          <w:tab w:val="left" w:pos="6419"/>
        </w:tabs>
        <w:spacing w:after="0" w:line="48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7E3E61">
        <w:rPr>
          <w:rFonts w:ascii="Times New Roman" w:hAnsi="Times New Roman" w:cs="Times New Roman"/>
          <w:sz w:val="24"/>
          <w:szCs w:val="24"/>
        </w:rPr>
        <w:t xml:space="preserve">      </w:t>
      </w:r>
      <w:r w:rsidR="007E3E61">
        <w:rPr>
          <w:rFonts w:ascii="Times New Roman" w:hAnsi="Times New Roman" w:cs="Times New Roman"/>
          <w:sz w:val="24"/>
          <w:szCs w:val="24"/>
        </w:rPr>
        <w:t xml:space="preserve">     </w:t>
      </w:r>
      <w:bookmarkStart w:id="0" w:name="_GoBack"/>
      <w:bookmarkEnd w:id="0"/>
      <w:r w:rsidRPr="007E3E61">
        <w:rPr>
          <w:rFonts w:ascii="Times New Roman" w:hAnsi="Times New Roman" w:cs="Times New Roman"/>
          <w:sz w:val="24"/>
          <w:szCs w:val="24"/>
        </w:rPr>
        <w:t xml:space="preserve"> Reflection on Monster Novel Essay</w:t>
      </w:r>
      <w:r w:rsidRPr="007E3E61">
        <w:rPr>
          <w:rFonts w:ascii="Times New Roman" w:hAnsi="Times New Roman" w:cs="Times New Roman"/>
          <w:sz w:val="24"/>
          <w:szCs w:val="24"/>
        </w:rPr>
        <w:tab/>
      </w:r>
    </w:p>
    <w:p w:rsidR="00B8791C" w:rsidRPr="007E3E61" w:rsidRDefault="00534DDF" w:rsidP="007E3E61">
      <w:pPr>
        <w:tabs>
          <w:tab w:val="left" w:pos="6419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E3E61">
        <w:rPr>
          <w:rFonts w:ascii="Times New Roman" w:hAnsi="Times New Roman" w:cs="Times New Roman"/>
          <w:sz w:val="24"/>
          <w:szCs w:val="24"/>
        </w:rPr>
        <w:t xml:space="preserve">The essay I chose to revise is the Monster Novel essay. My overall grade for this essay wasn’t that good, so I was a little upset about it. The biggest problem I had to fix for my revised essay was the thesis. My old thesis wasn’t accurate enough with the supporting ideas that I talked about in my paragraphs. For my new revised essay, I worded the thesis more individually, so it won’t be hard to understand. I think that my thesis wasn’t that bad, but I did think it needed more supporting points. I also explained my quotes more because they didn't explain at all in my graded essay. I need to start remembering to always do the quote sandwich so that the quote can be more display to the reader. I also did organize my paragraphs along with the topic sentences. I did a minor change in paragraph two. I added and got rid of some unnecessary sentences. For each paragraph, I added a transition, so it can be clear to what topic each paragraph is going to be talking about. I read this essay multiple times out </w:t>
      </w:r>
      <w:proofErr w:type="gramStart"/>
      <w:r w:rsidRPr="007E3E61">
        <w:rPr>
          <w:rFonts w:ascii="Times New Roman" w:hAnsi="Times New Roman" w:cs="Times New Roman"/>
          <w:sz w:val="24"/>
          <w:szCs w:val="24"/>
        </w:rPr>
        <w:t>loud</w:t>
      </w:r>
      <w:proofErr w:type="gramEnd"/>
      <w:r w:rsidRPr="007E3E61">
        <w:rPr>
          <w:rFonts w:ascii="Times New Roman" w:hAnsi="Times New Roman" w:cs="Times New Roman"/>
          <w:sz w:val="24"/>
          <w:szCs w:val="24"/>
        </w:rPr>
        <w:t xml:space="preserve"> so I can hear my mistakes that I’m making. I corrected a lot of misspelling and unnecessary commas and words. Overall, what I did the most was add more information to the essay because I think that’s what was missing the most. My new revised essay should make more sense to the previous graded essay because it’s better organized.</w:t>
      </w:r>
    </w:p>
    <w:sectPr w:rsidR="00B8791C" w:rsidRPr="007E3E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MDQ3tzQyNjY1szRQ0lEKTi0uzszPAykwrAUAXRg8JiwAAAA="/>
  </w:docVars>
  <w:rsids>
    <w:rsidRoot w:val="00B8791C"/>
    <w:rsid w:val="00255D4F"/>
    <w:rsid w:val="0033180A"/>
    <w:rsid w:val="003D4BA1"/>
    <w:rsid w:val="00487B37"/>
    <w:rsid w:val="00534DDF"/>
    <w:rsid w:val="005C4DB6"/>
    <w:rsid w:val="007E3E61"/>
    <w:rsid w:val="00A1193F"/>
    <w:rsid w:val="00B8791C"/>
    <w:rsid w:val="00C67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28EA3"/>
  <w15:chartTrackingRefBased/>
  <w15:docId w15:val="{708DE6B3-902F-40CC-8CE5-BFC5D0752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arriola</dc:creator>
  <cp:keywords/>
  <dc:description/>
  <cp:lastModifiedBy>fatima arriola</cp:lastModifiedBy>
  <cp:revision>3</cp:revision>
  <dcterms:created xsi:type="dcterms:W3CDTF">2017-12-08T04:42:00Z</dcterms:created>
  <dcterms:modified xsi:type="dcterms:W3CDTF">2017-12-08T05:55:00Z</dcterms:modified>
</cp:coreProperties>
</file>